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comgrade"/>
        <w:tblW w:w="860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802"/>
        <w:gridCol w:w="1842"/>
        <w:gridCol w:w="1701"/>
        <w:gridCol w:w="2264"/>
      </w:tblGrid>
      <w:tr w:rsidR="001E5B6E" w:rsidRPr="001E5B6E" w:rsidTr="00895CC3">
        <w:trPr>
          <w:trHeight w:val="411"/>
        </w:trPr>
        <w:tc>
          <w:tcPr>
            <w:tcW w:w="2802" w:type="dxa"/>
            <w:vAlign w:val="center"/>
          </w:tcPr>
          <w:p w:rsidR="001E5B6E" w:rsidRPr="001E5B6E" w:rsidRDefault="001E5B6E" w:rsidP="001E5B6E">
            <w:pPr>
              <w:rPr>
                <w:rFonts w:ascii="Helvetica World" w:hAnsi="Helvetica World" w:cs="Helvetica World"/>
                <w:b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b/>
                <w:color w:val="000000"/>
                <w:sz w:val="20"/>
                <w:szCs w:val="20"/>
              </w:rPr>
              <w:t>Origin of articles</w:t>
            </w:r>
          </w:p>
        </w:tc>
        <w:tc>
          <w:tcPr>
            <w:tcW w:w="1842" w:type="dxa"/>
            <w:vAlign w:val="center"/>
          </w:tcPr>
          <w:p w:rsidR="001E5B6E" w:rsidRPr="001E5B6E" w:rsidRDefault="001E5B6E" w:rsidP="00895CC3">
            <w:pPr>
              <w:rPr>
                <w:rFonts w:ascii="Helvetica World" w:hAnsi="Helvetica World" w:cs="Helvetica World"/>
                <w:b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b/>
                <w:color w:val="000000"/>
                <w:sz w:val="20"/>
                <w:szCs w:val="20"/>
              </w:rPr>
              <w:t>Frequency</w:t>
            </w:r>
          </w:p>
        </w:tc>
        <w:tc>
          <w:tcPr>
            <w:tcW w:w="1701" w:type="dxa"/>
            <w:vAlign w:val="center"/>
          </w:tcPr>
          <w:p w:rsidR="001E5B6E" w:rsidRPr="001E5B6E" w:rsidRDefault="001E5B6E" w:rsidP="00895CC3">
            <w:pPr>
              <w:rPr>
                <w:rFonts w:ascii="Helvetica World" w:hAnsi="Helvetica World" w:cs="Helvetica World"/>
                <w:b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b/>
                <w:color w:val="000000"/>
                <w:sz w:val="20"/>
                <w:szCs w:val="20"/>
              </w:rPr>
              <w:t>Percentage</w:t>
            </w:r>
          </w:p>
        </w:tc>
        <w:tc>
          <w:tcPr>
            <w:tcW w:w="2264" w:type="dxa"/>
            <w:vAlign w:val="center"/>
          </w:tcPr>
          <w:p w:rsidR="001E5B6E" w:rsidRPr="001E5B6E" w:rsidRDefault="001E5B6E" w:rsidP="00895CC3">
            <w:pPr>
              <w:rPr>
                <w:rFonts w:ascii="Helvetica World" w:hAnsi="Helvetica World" w:cs="Helvetica World"/>
                <w:b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b/>
                <w:color w:val="000000"/>
                <w:sz w:val="20"/>
                <w:szCs w:val="20"/>
              </w:rPr>
              <w:t>Valid percentage</w:t>
            </w:r>
          </w:p>
        </w:tc>
      </w:tr>
      <w:tr w:rsidR="00895CC3" w:rsidRPr="001E5B6E" w:rsidTr="00895CC3">
        <w:trPr>
          <w:trHeight w:val="427"/>
        </w:trPr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Missing information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20.88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-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Australia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2.58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3.26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Brazil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33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Canada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3.87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4.89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China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5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.63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Denmark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65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France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33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Hungary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33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India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98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Iran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65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Ireland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33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Japan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5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.63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Korea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4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.30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33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Netherlands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65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New Zealand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4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.30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Norway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65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Portugal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33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Singapore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33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South Africa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65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Spain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65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Sweden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65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Switzerland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98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Taiwan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33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Turkey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0.65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UK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44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1.34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4.33</w:t>
            </w:r>
          </w:p>
        </w:tc>
      </w:tr>
      <w:tr w:rsidR="00895CC3" w:rsidRPr="001E5B6E" w:rsidTr="00895CC3">
        <w:tc>
          <w:tcPr>
            <w:tcW w:w="2802" w:type="dxa"/>
            <w:vAlign w:val="center"/>
          </w:tcPr>
          <w:p w:rsidR="00895CC3" w:rsidRPr="001E5B6E" w:rsidRDefault="00895CC3" w:rsidP="001E5B6E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 w:rsidRPr="001E5B6E"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USA</w:t>
            </w: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90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48.97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61.89</w:t>
            </w:r>
          </w:p>
        </w:tc>
      </w:tr>
      <w:tr w:rsidR="00895CC3" w:rsidRPr="001E5B6E" w:rsidTr="00895CC3">
        <w:tc>
          <w:tcPr>
            <w:tcW w:w="2802" w:type="dxa"/>
            <w:vAlign w:val="bottom"/>
          </w:tcPr>
          <w:p w:rsidR="00895CC3" w:rsidRPr="001E5B6E" w:rsidRDefault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388</w:t>
            </w:r>
          </w:p>
        </w:tc>
        <w:tc>
          <w:tcPr>
            <w:tcW w:w="1701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2264" w:type="dxa"/>
            <w:vAlign w:val="center"/>
          </w:tcPr>
          <w:p w:rsidR="00895CC3" w:rsidRDefault="00895CC3" w:rsidP="00895CC3">
            <w:pPr>
              <w:rPr>
                <w:rFonts w:ascii="Helvetica World" w:hAnsi="Helvetica World" w:cs="Helvetica World"/>
                <w:color w:val="000000"/>
                <w:sz w:val="20"/>
                <w:szCs w:val="20"/>
              </w:rPr>
            </w:pPr>
            <w:r>
              <w:rPr>
                <w:rFonts w:ascii="Helvetica World" w:hAnsi="Helvetica World" w:cs="Helvetica World"/>
                <w:color w:val="000000"/>
                <w:sz w:val="20"/>
                <w:szCs w:val="20"/>
              </w:rPr>
              <w:t>100.00</w:t>
            </w:r>
          </w:p>
        </w:tc>
      </w:tr>
    </w:tbl>
    <w:p w:rsidR="001E516E" w:rsidRDefault="001E516E"/>
    <w:sectPr w:rsidR="001E516E" w:rsidSect="001E516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 World">
    <w:panose1 w:val="020B0500040000020004"/>
    <w:charset w:val="00"/>
    <w:family w:val="swiss"/>
    <w:pitch w:val="variable"/>
    <w:sig w:usb0="A0002AEF" w:usb1="C0007FFB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K3NLcwMLAwNjQDMpR0lIJTi4sz8/NACgxrAfDSFxcsAAAA"/>
  </w:docVars>
  <w:rsids>
    <w:rsidRoot w:val="001E5B6E"/>
    <w:rsid w:val="001E516E"/>
    <w:rsid w:val="001E5B6E"/>
    <w:rsid w:val="00895CC3"/>
    <w:rsid w:val="009712D7"/>
    <w:rsid w:val="00B83F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516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1E5B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0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CATHARINA</dc:creator>
  <cp:lastModifiedBy>ANNA CATHARINA</cp:lastModifiedBy>
  <cp:revision>2</cp:revision>
  <dcterms:created xsi:type="dcterms:W3CDTF">2021-04-13T14:47:00Z</dcterms:created>
  <dcterms:modified xsi:type="dcterms:W3CDTF">2021-04-13T14:47:00Z</dcterms:modified>
</cp:coreProperties>
</file>